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0A04" w:rsidRPr="00960A04" w:rsidRDefault="00960A04" w:rsidP="00960A0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KZ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KZ"/>
        </w:rPr>
        <w:t>Самостоятельная работа студента 1</w:t>
      </w:r>
    </w:p>
    <w:p w:rsidR="00960A04" w:rsidRPr="002D4C6D" w:rsidRDefault="00960A04" w:rsidP="00960A04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kk-KZ"/>
        </w:rPr>
        <w:t>Создайте таблицу</w:t>
      </w:r>
      <w:r w:rsidRPr="002D4C6D">
        <w:rPr>
          <w:rFonts w:ascii="Times New Roman" w:hAnsi="Times New Roman" w:cs="Times New Roman"/>
          <w:sz w:val="26"/>
          <w:szCs w:val="26"/>
        </w:rPr>
        <w:t xml:space="preserve"> STUDENT </w:t>
      </w:r>
      <w:r>
        <w:rPr>
          <w:rFonts w:ascii="Times New Roman" w:hAnsi="Times New Roman" w:cs="Times New Roman"/>
          <w:sz w:val="26"/>
          <w:szCs w:val="26"/>
          <w:lang w:val="kk-KZ"/>
        </w:rPr>
        <w:t>с ниже указанной структурой</w:t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6ABB50B" wp14:editId="144D58E4">
            <wp:extent cx="4791075" cy="16573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Pr="002D4C6D" w:rsidRDefault="00960A04" w:rsidP="00960A04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rebuchet MS" w:hAnsi="Trebuchet MS" w:cs="Trebuchet MS"/>
          <w:color w:val="000000"/>
        </w:rPr>
        <w:t>O</w:t>
      </w:r>
      <w:r>
        <w:rPr>
          <w:rFonts w:ascii="Trebuchet MS" w:hAnsi="Trebuchet MS" w:cs="Trebuchet MS"/>
          <w:color w:val="000000"/>
          <w:lang w:val="kk-KZ"/>
        </w:rPr>
        <w:t>ткройте базу и создайте таблицу</w:t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657D9E6" wp14:editId="234F39CD">
            <wp:extent cx="5895975" cy="8953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Default="00960A04" w:rsidP="00960A04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kk-KZ"/>
        </w:rPr>
        <w:t>Введите следующие данные в таблицу</w:t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1694105" wp14:editId="2DF02499">
            <wp:extent cx="5734050" cy="273984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97" cy="27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lastRenderedPageBreak/>
        <w:drawing>
          <wp:inline distT="0" distB="0" distL="0" distR="0" wp14:anchorId="70B8DBDE" wp14:editId="7ED7CF20">
            <wp:extent cx="5210175" cy="3329388"/>
            <wp:effectExtent l="0" t="0" r="0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333" cy="3334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Pr="00960A04" w:rsidRDefault="00960A04" w:rsidP="00960A04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r w:rsidRPr="00960A04">
        <w:rPr>
          <w:rStyle w:val="jlqj4b"/>
          <w:rFonts w:ascii="Times New Roman" w:hAnsi="Times New Roman" w:cs="Times New Roman"/>
          <w:sz w:val="26"/>
          <w:szCs w:val="26"/>
          <w:lang w:val="ru-RU"/>
        </w:rPr>
        <w:t>Откройте базу данных, затем выберите таблицу учащихся и используйте следующие операторы SQL.</w:t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8320C04" wp14:editId="7303C600">
            <wp:extent cx="5940425" cy="1732280"/>
            <wp:effectExtent l="0" t="0" r="3175" b="127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73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Pr="00960A04" w:rsidRDefault="00960A04" w:rsidP="00960A04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r w:rsidRPr="00960A04">
        <w:rPr>
          <w:rStyle w:val="jlqj4b"/>
          <w:rFonts w:ascii="Times New Roman" w:hAnsi="Times New Roman" w:cs="Times New Roman"/>
          <w:sz w:val="26"/>
          <w:szCs w:val="26"/>
          <w:lang w:val="ru-RU"/>
        </w:rPr>
        <w:t>Откройте базу данных, затем выберите таблицу учащихся и используйте следующие операторы SQL.</w:t>
      </w:r>
      <w:r w:rsidRPr="00960A04">
        <w:rPr>
          <w:rFonts w:ascii="Times New Roman" w:hAnsi="Times New Roman" w:cs="Times New Roman"/>
          <w:sz w:val="26"/>
          <w:szCs w:val="26"/>
        </w:rPr>
        <w:t xml:space="preserve"> </w:t>
      </w:r>
    </w:p>
    <w:p w:rsidR="00960A04" w:rsidRPr="00960A04" w:rsidRDefault="00960A04" w:rsidP="00960A04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2CFD1F4" wp14:editId="29B66378">
            <wp:extent cx="5940425" cy="2932430"/>
            <wp:effectExtent l="0" t="0" r="317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3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lastRenderedPageBreak/>
        <w:drawing>
          <wp:inline distT="0" distB="0" distL="0" distR="0" wp14:anchorId="5512C6BD" wp14:editId="4C5F19D3">
            <wp:extent cx="3762375" cy="64770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Default="00960A04" w:rsidP="00960A04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ru-KZ"/>
        </w:rPr>
        <w:t>Напишите следующие выражения</w:t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76E9355" wp14:editId="6817225B">
            <wp:extent cx="5940425" cy="3823970"/>
            <wp:effectExtent l="0" t="0" r="3175" b="508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82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Default="00960A04" w:rsidP="00960A04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ru-KZ"/>
        </w:rPr>
        <w:t>Напишите следующие выражения</w:t>
      </w:r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A8DEE46" wp14:editId="11FADEE1">
            <wp:extent cx="5940425" cy="244348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44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Default="00960A04" w:rsidP="00960A04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ru-KZ"/>
        </w:rPr>
        <w:t>Выполните следующие задания</w:t>
      </w:r>
      <w:bookmarkStart w:id="0" w:name="_GoBack"/>
      <w:bookmarkEnd w:id="0"/>
    </w:p>
    <w:p w:rsidR="00960A04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lastRenderedPageBreak/>
        <w:drawing>
          <wp:inline distT="0" distB="0" distL="0" distR="0" wp14:anchorId="60452358" wp14:editId="5769DD5B">
            <wp:extent cx="5940425" cy="3295015"/>
            <wp:effectExtent l="0" t="0" r="317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9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Pr="00391CE3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35DC59A" wp14:editId="0F725ABF">
            <wp:extent cx="5940425" cy="278130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A04" w:rsidRPr="00391CE3" w:rsidRDefault="00960A04" w:rsidP="00960A04">
      <w:pPr>
        <w:rPr>
          <w:rFonts w:ascii="Times New Roman" w:hAnsi="Times New Roman" w:cs="Times New Roman"/>
          <w:sz w:val="26"/>
          <w:szCs w:val="26"/>
          <w:lang w:val="en-US"/>
        </w:rPr>
      </w:pPr>
    </w:p>
    <w:p w:rsidR="005703E4" w:rsidRDefault="005703E4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C150ED"/>
    <w:multiLevelType w:val="hybridMultilevel"/>
    <w:tmpl w:val="174C3D1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TY2MjQxszA1NTVS0lEKTi0uzszPAykwrAUAiG54MiwAAAA="/>
  </w:docVars>
  <w:rsids>
    <w:rsidRoot w:val="00960A04"/>
    <w:rsid w:val="000443CD"/>
    <w:rsid w:val="004B0CA8"/>
    <w:rsid w:val="005703E4"/>
    <w:rsid w:val="00586F53"/>
    <w:rsid w:val="005B73A2"/>
    <w:rsid w:val="008A630D"/>
    <w:rsid w:val="00960A04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014E6"/>
  <w15:chartTrackingRefBased/>
  <w15:docId w15:val="{D6EA2C43-DCED-43D5-8F0A-60EFCA85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60A0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60A04"/>
    <w:pPr>
      <w:ind w:left="720"/>
      <w:contextualSpacing/>
    </w:pPr>
  </w:style>
  <w:style w:type="character" w:customStyle="1" w:styleId="jlqj4b">
    <w:name w:val="jlqj4b"/>
    <w:basedOn w:val="a0"/>
    <w:rsid w:val="00960A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02-20T15:08:00Z</dcterms:created>
  <dcterms:modified xsi:type="dcterms:W3CDTF">2022-02-20T15:16:00Z</dcterms:modified>
</cp:coreProperties>
</file>